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01D500" w14:textId="77777777" w:rsidR="00786723" w:rsidRDefault="00786723" w:rsidP="002A2B8F">
      <w:pPr>
        <w:jc w:val="center"/>
      </w:pPr>
    </w:p>
    <w:p w14:paraId="431E92F3" w14:textId="77777777" w:rsidR="00F50182" w:rsidRDefault="00F50182" w:rsidP="00F50182">
      <w:pPr>
        <w:jc w:val="center"/>
      </w:pPr>
      <w:r>
        <w:t xml:space="preserve">Program: BE Electronics Engineering </w:t>
      </w:r>
    </w:p>
    <w:p w14:paraId="06F839B4" w14:textId="77777777" w:rsidR="00F50182" w:rsidRDefault="00F50182" w:rsidP="00F50182">
      <w:pPr>
        <w:jc w:val="center"/>
      </w:pPr>
      <w:r>
        <w:t>Curriculum Scheme: Revised 2012</w:t>
      </w:r>
    </w:p>
    <w:p w14:paraId="7BCA59D9" w14:textId="77777777" w:rsidR="00F50182" w:rsidRDefault="00F50182" w:rsidP="00F50182">
      <w:pPr>
        <w:jc w:val="center"/>
      </w:pPr>
      <w:r>
        <w:t xml:space="preserve">Examination: Final Year Semester VII </w:t>
      </w:r>
    </w:p>
    <w:p w14:paraId="1CE5C129" w14:textId="77777777" w:rsidR="00F50182" w:rsidRPr="00E13A32" w:rsidRDefault="00F50182" w:rsidP="00F50182">
      <w:pPr>
        <w:jc w:val="center"/>
        <w:rPr>
          <w:u w:val="single"/>
        </w:rPr>
      </w:pPr>
      <w:r>
        <w:t xml:space="preserve">Course Code: </w:t>
      </w:r>
      <w:r w:rsidRPr="00E13A32">
        <w:rPr>
          <w:u w:val="single"/>
        </w:rPr>
        <w:t>EXC703</w:t>
      </w:r>
      <w:r>
        <w:t xml:space="preserve"> and Course Name: </w:t>
      </w:r>
      <w:r w:rsidRPr="00E13A32">
        <w:rPr>
          <w:u w:val="single"/>
        </w:rPr>
        <w:t>POWER ELECTRONICS-2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61C74BFD" w14:textId="77777777" w:rsidR="00E946A5" w:rsidRDefault="00E946A5" w:rsidP="00E946A5">
      <w:pPr>
        <w:jc w:val="center"/>
      </w:pPr>
      <w:r>
        <w:t xml:space="preserve">=========================================================================== 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5280F71C" w:rsidR="00493EC9" w:rsidRDefault="00E71C3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5EA51ABB" w:rsidR="00493EC9" w:rsidRPr="00A45826" w:rsidRDefault="002C0B9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F85AA7F" w:rsidR="00493EC9" w:rsidRDefault="00BC3AD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6845DE26" w:rsidR="00493EC9" w:rsidRPr="00A45826" w:rsidRDefault="006A7259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01C2E931" w:rsidR="00493EC9" w:rsidRPr="0026160A" w:rsidRDefault="002A5DD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15479E51" w:rsidR="00493EC9" w:rsidRDefault="0081256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883D9B5" w:rsidR="00493EC9" w:rsidRDefault="00DB201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2703CAC0" w:rsidR="00493EC9" w:rsidRPr="00A45826" w:rsidRDefault="00AC36A7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53B163C8" w:rsidR="00493EC9" w:rsidRDefault="006B2322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72AB4683" w:rsidR="00493EC9" w:rsidRDefault="00332BF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5B2DB6ED" w:rsidR="00493EC9" w:rsidRDefault="004325B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347074D7" w:rsidR="00493EC9" w:rsidRDefault="00595042" w:rsidP="004C5E1C">
            <w:pPr>
              <w:spacing w:before="120" w:after="120"/>
            </w:pPr>
            <w:r>
              <w:t>A</w:t>
            </w:r>
            <w:bookmarkStart w:id="0" w:name="_GoBack"/>
            <w:bookmarkEnd w:id="0"/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7378AA87" w:rsidR="00493EC9" w:rsidRDefault="007D548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12036043" w:rsidR="00493EC9" w:rsidRPr="00A45826" w:rsidRDefault="00550D36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0034C0B1" w:rsidR="00493EC9" w:rsidRDefault="00703A4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lastRenderedPageBreak/>
              <w:t>Q16.</w:t>
            </w:r>
          </w:p>
        </w:tc>
        <w:tc>
          <w:tcPr>
            <w:tcW w:w="2700" w:type="dxa"/>
          </w:tcPr>
          <w:p w14:paraId="6583D001" w14:textId="744F4FFD" w:rsidR="00493EC9" w:rsidRDefault="00FF26AA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1D98BFB0" w:rsidR="00493EC9" w:rsidRDefault="00A4039A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3114841D" w:rsidR="00493EC9" w:rsidRDefault="00D33D7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0C0E91B8" w:rsidR="006967DC" w:rsidRDefault="00491216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7536B71" w:rsidR="006967DC" w:rsidRPr="00A45826" w:rsidRDefault="00F436B0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4FCF45E" w:rsidR="006967DC" w:rsidRDefault="004B310C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224300D6" w:rsidR="006967DC" w:rsidRDefault="003F7916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0C6EE99C" w:rsidR="006967DC" w:rsidRDefault="00D27B48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40622755" w:rsidR="006967DC" w:rsidRPr="00A45826" w:rsidRDefault="008220F7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42F62703" w:rsidR="006967DC" w:rsidRPr="00A45826" w:rsidRDefault="0070214D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1"/>
      <w:footerReference w:type="default" r:id="rId12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E76F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B001D3" w14:textId="77777777" w:rsidR="00AF7A91" w:rsidRDefault="00AF7A91" w:rsidP="00353258">
      <w:pPr>
        <w:spacing w:after="0" w:line="240" w:lineRule="auto"/>
      </w:pPr>
      <w:r>
        <w:separator/>
      </w:r>
    </w:p>
  </w:endnote>
  <w:endnote w:type="continuationSeparator" w:id="0">
    <w:p w14:paraId="0DC4D23C" w14:textId="77777777" w:rsidR="00AF7A91" w:rsidRDefault="00AF7A9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95042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B34EE9" w14:textId="77777777" w:rsidR="00AF7A91" w:rsidRDefault="00AF7A91" w:rsidP="00353258">
      <w:pPr>
        <w:spacing w:after="0" w:line="240" w:lineRule="auto"/>
      </w:pPr>
      <w:r>
        <w:separator/>
      </w:r>
    </w:p>
  </w:footnote>
  <w:footnote w:type="continuationSeparator" w:id="0">
    <w:p w14:paraId="4BD2C2FE" w14:textId="77777777" w:rsidR="00AF7A91" w:rsidRDefault="00AF7A91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31ED8"/>
    <w:rsid w:val="00046E38"/>
    <w:rsid w:val="000510CA"/>
    <w:rsid w:val="000565E1"/>
    <w:rsid w:val="00064664"/>
    <w:rsid w:val="0007213B"/>
    <w:rsid w:val="00090303"/>
    <w:rsid w:val="00091129"/>
    <w:rsid w:val="00092A86"/>
    <w:rsid w:val="000A3E3A"/>
    <w:rsid w:val="000A71DC"/>
    <w:rsid w:val="000B0463"/>
    <w:rsid w:val="000B0CC3"/>
    <w:rsid w:val="000B7C23"/>
    <w:rsid w:val="000F7638"/>
    <w:rsid w:val="0011339B"/>
    <w:rsid w:val="001431A6"/>
    <w:rsid w:val="001444F8"/>
    <w:rsid w:val="00152C7E"/>
    <w:rsid w:val="00155B7B"/>
    <w:rsid w:val="00177BC5"/>
    <w:rsid w:val="0019530F"/>
    <w:rsid w:val="00197D05"/>
    <w:rsid w:val="001A2F9B"/>
    <w:rsid w:val="001F560E"/>
    <w:rsid w:val="001F62FD"/>
    <w:rsid w:val="0022047B"/>
    <w:rsid w:val="0024119B"/>
    <w:rsid w:val="0024729D"/>
    <w:rsid w:val="0026160A"/>
    <w:rsid w:val="0026644F"/>
    <w:rsid w:val="00270FCC"/>
    <w:rsid w:val="002A0276"/>
    <w:rsid w:val="002A2B8F"/>
    <w:rsid w:val="002A5DD2"/>
    <w:rsid w:val="002A7E52"/>
    <w:rsid w:val="002C0B90"/>
    <w:rsid w:val="002C4705"/>
    <w:rsid w:val="002D4E33"/>
    <w:rsid w:val="002F1805"/>
    <w:rsid w:val="00327801"/>
    <w:rsid w:val="00331A7D"/>
    <w:rsid w:val="00332BF4"/>
    <w:rsid w:val="00333DF7"/>
    <w:rsid w:val="003370FF"/>
    <w:rsid w:val="003528B4"/>
    <w:rsid w:val="00353258"/>
    <w:rsid w:val="0035356A"/>
    <w:rsid w:val="003638E7"/>
    <w:rsid w:val="00382BE2"/>
    <w:rsid w:val="00391974"/>
    <w:rsid w:val="00395880"/>
    <w:rsid w:val="003B55C8"/>
    <w:rsid w:val="003B5B16"/>
    <w:rsid w:val="003B7C7A"/>
    <w:rsid w:val="003D7EA6"/>
    <w:rsid w:val="003F01B0"/>
    <w:rsid w:val="003F479D"/>
    <w:rsid w:val="003F7916"/>
    <w:rsid w:val="00401B1F"/>
    <w:rsid w:val="004325B1"/>
    <w:rsid w:val="00434E8B"/>
    <w:rsid w:val="004372A7"/>
    <w:rsid w:val="00452FAA"/>
    <w:rsid w:val="00453563"/>
    <w:rsid w:val="00467660"/>
    <w:rsid w:val="00474321"/>
    <w:rsid w:val="00491216"/>
    <w:rsid w:val="00493EC9"/>
    <w:rsid w:val="004A204F"/>
    <w:rsid w:val="004B310C"/>
    <w:rsid w:val="004B3C06"/>
    <w:rsid w:val="004C0692"/>
    <w:rsid w:val="004C5E1C"/>
    <w:rsid w:val="004D6897"/>
    <w:rsid w:val="004E2A68"/>
    <w:rsid w:val="004E5E42"/>
    <w:rsid w:val="004E7422"/>
    <w:rsid w:val="00506B1D"/>
    <w:rsid w:val="005263D4"/>
    <w:rsid w:val="00547172"/>
    <w:rsid w:val="00550D36"/>
    <w:rsid w:val="005845F5"/>
    <w:rsid w:val="00595042"/>
    <w:rsid w:val="005A6887"/>
    <w:rsid w:val="005E2327"/>
    <w:rsid w:val="005F5100"/>
    <w:rsid w:val="00622DB2"/>
    <w:rsid w:val="00622E4A"/>
    <w:rsid w:val="006274A7"/>
    <w:rsid w:val="006408C7"/>
    <w:rsid w:val="00642708"/>
    <w:rsid w:val="00642739"/>
    <w:rsid w:val="00643633"/>
    <w:rsid w:val="00655B95"/>
    <w:rsid w:val="00687D24"/>
    <w:rsid w:val="0069426C"/>
    <w:rsid w:val="006967DC"/>
    <w:rsid w:val="006A1910"/>
    <w:rsid w:val="006A489E"/>
    <w:rsid w:val="006A54D6"/>
    <w:rsid w:val="006A7259"/>
    <w:rsid w:val="006B2322"/>
    <w:rsid w:val="006D2418"/>
    <w:rsid w:val="006D32DC"/>
    <w:rsid w:val="006E4696"/>
    <w:rsid w:val="0070214D"/>
    <w:rsid w:val="00703A46"/>
    <w:rsid w:val="0071429E"/>
    <w:rsid w:val="00723924"/>
    <w:rsid w:val="00775178"/>
    <w:rsid w:val="00786723"/>
    <w:rsid w:val="007A22FF"/>
    <w:rsid w:val="007B0B63"/>
    <w:rsid w:val="007B79B6"/>
    <w:rsid w:val="007C4ACA"/>
    <w:rsid w:val="007D548B"/>
    <w:rsid w:val="007E00F1"/>
    <w:rsid w:val="008068C5"/>
    <w:rsid w:val="00806E4E"/>
    <w:rsid w:val="00812563"/>
    <w:rsid w:val="008200F7"/>
    <w:rsid w:val="008220F7"/>
    <w:rsid w:val="00836DE6"/>
    <w:rsid w:val="0084025B"/>
    <w:rsid w:val="008D39B1"/>
    <w:rsid w:val="008E5121"/>
    <w:rsid w:val="008F60CA"/>
    <w:rsid w:val="00951BDD"/>
    <w:rsid w:val="00953E97"/>
    <w:rsid w:val="009719BB"/>
    <w:rsid w:val="009867F2"/>
    <w:rsid w:val="009E559B"/>
    <w:rsid w:val="00A11835"/>
    <w:rsid w:val="00A179E8"/>
    <w:rsid w:val="00A3253A"/>
    <w:rsid w:val="00A4039A"/>
    <w:rsid w:val="00A45826"/>
    <w:rsid w:val="00A50232"/>
    <w:rsid w:val="00A62CE8"/>
    <w:rsid w:val="00A6513F"/>
    <w:rsid w:val="00AA604A"/>
    <w:rsid w:val="00AB77B5"/>
    <w:rsid w:val="00AC36A7"/>
    <w:rsid w:val="00AC5519"/>
    <w:rsid w:val="00AD6DB4"/>
    <w:rsid w:val="00AE37A1"/>
    <w:rsid w:val="00AE556A"/>
    <w:rsid w:val="00AF07FF"/>
    <w:rsid w:val="00AF7A91"/>
    <w:rsid w:val="00B31A94"/>
    <w:rsid w:val="00B630FD"/>
    <w:rsid w:val="00B706F0"/>
    <w:rsid w:val="00B73151"/>
    <w:rsid w:val="00B8439B"/>
    <w:rsid w:val="00B845B6"/>
    <w:rsid w:val="00B97ADA"/>
    <w:rsid w:val="00BC3AD3"/>
    <w:rsid w:val="00BC767D"/>
    <w:rsid w:val="00BE6403"/>
    <w:rsid w:val="00C1279E"/>
    <w:rsid w:val="00C12F76"/>
    <w:rsid w:val="00C16C33"/>
    <w:rsid w:val="00C30217"/>
    <w:rsid w:val="00C67AE9"/>
    <w:rsid w:val="00C81611"/>
    <w:rsid w:val="00C81CE0"/>
    <w:rsid w:val="00CA707F"/>
    <w:rsid w:val="00CB4F1A"/>
    <w:rsid w:val="00CC01A6"/>
    <w:rsid w:val="00CC0EA8"/>
    <w:rsid w:val="00CD329A"/>
    <w:rsid w:val="00CD7F03"/>
    <w:rsid w:val="00D11090"/>
    <w:rsid w:val="00D14395"/>
    <w:rsid w:val="00D21902"/>
    <w:rsid w:val="00D27B48"/>
    <w:rsid w:val="00D33D71"/>
    <w:rsid w:val="00D622E2"/>
    <w:rsid w:val="00D91F0B"/>
    <w:rsid w:val="00DA6C63"/>
    <w:rsid w:val="00DB201D"/>
    <w:rsid w:val="00DB5DD1"/>
    <w:rsid w:val="00DD0FA9"/>
    <w:rsid w:val="00DE1CDE"/>
    <w:rsid w:val="00DF271A"/>
    <w:rsid w:val="00DF43B5"/>
    <w:rsid w:val="00E138CE"/>
    <w:rsid w:val="00E23CC6"/>
    <w:rsid w:val="00E42CC1"/>
    <w:rsid w:val="00E71C32"/>
    <w:rsid w:val="00E80C6E"/>
    <w:rsid w:val="00E81747"/>
    <w:rsid w:val="00E946A5"/>
    <w:rsid w:val="00EA0861"/>
    <w:rsid w:val="00EB4C02"/>
    <w:rsid w:val="00EE26A0"/>
    <w:rsid w:val="00EF3665"/>
    <w:rsid w:val="00EF6DAC"/>
    <w:rsid w:val="00EF76AC"/>
    <w:rsid w:val="00F07650"/>
    <w:rsid w:val="00F149E4"/>
    <w:rsid w:val="00F25852"/>
    <w:rsid w:val="00F34921"/>
    <w:rsid w:val="00F436B0"/>
    <w:rsid w:val="00F50182"/>
    <w:rsid w:val="00F764F5"/>
    <w:rsid w:val="00F85EFA"/>
    <w:rsid w:val="00F87B9B"/>
    <w:rsid w:val="00F93FD7"/>
    <w:rsid w:val="00F94032"/>
    <w:rsid w:val="00FA1A32"/>
    <w:rsid w:val="00FC64FA"/>
    <w:rsid w:val="00FF0232"/>
    <w:rsid w:val="00FF26A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114</cp:revision>
  <dcterms:created xsi:type="dcterms:W3CDTF">2020-09-20T04:24:00Z</dcterms:created>
  <dcterms:modified xsi:type="dcterms:W3CDTF">2020-10-0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